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B31D27" w14:textId="384A5D93" w:rsidR="00B14667" w:rsidRPr="00F20FF2" w:rsidRDefault="00B14667" w:rsidP="00605FC9">
      <w:pPr>
        <w:tabs>
          <w:tab w:val="left" w:pos="4420"/>
          <w:tab w:val="right" w:pos="9420"/>
        </w:tabs>
        <w:spacing w:beforeLines="50" w:before="120" w:afterLines="50" w:after="120"/>
        <w:jc w:val="both"/>
        <w:rPr>
          <w:rFonts w:ascii="游ゴシック" w:eastAsia="游ゴシック" w:hAnsi="游ゴシック" w:hint="default"/>
          <w:b/>
          <w:bCs/>
          <w:sz w:val="24"/>
        </w:rPr>
      </w:pPr>
      <w:r w:rsidRPr="00F20FF2">
        <w:rPr>
          <w:rFonts w:ascii="游ゴシック" w:eastAsia="游ゴシック" w:hAnsi="游ゴシック"/>
          <w:b/>
          <w:bCs/>
          <w:sz w:val="24"/>
        </w:rPr>
        <w:t>推薦対象（いずれかに○印）</w:t>
      </w:r>
      <w:r w:rsidR="001B0C3F" w:rsidRPr="00F20FF2">
        <w:rPr>
          <w:rFonts w:ascii="游ゴシック" w:eastAsia="游ゴシック" w:hAnsi="游ゴシック"/>
          <w:b/>
          <w:bCs/>
          <w:sz w:val="24"/>
        </w:rPr>
        <w:t>〔　　功労賞，　　業績賞，　　奨励賞　　〕</w:t>
      </w:r>
    </w:p>
    <w:p w14:paraId="74A33755" w14:textId="549E912D" w:rsidR="00FA3931" w:rsidRPr="00F20FF2" w:rsidRDefault="00FA3931" w:rsidP="00FD7AEB">
      <w:pPr>
        <w:pBdr>
          <w:bottom w:val="single" w:sz="4" w:space="1" w:color="auto"/>
          <w:between w:val="single" w:sz="4" w:space="1" w:color="auto"/>
        </w:pBdr>
        <w:tabs>
          <w:tab w:val="left" w:pos="4420"/>
          <w:tab w:val="right" w:pos="9420"/>
        </w:tabs>
        <w:ind w:leftChars="135" w:left="270" w:rightChars="2670" w:right="5340"/>
        <w:jc w:val="both"/>
        <w:rPr>
          <w:rFonts w:ascii="游ゴシック" w:eastAsia="游ゴシック" w:hAnsi="游ゴシック" w:hint="default"/>
          <w:sz w:val="21"/>
          <w:szCs w:val="16"/>
        </w:rPr>
      </w:pPr>
      <w:r w:rsidRPr="00F20FF2">
        <w:rPr>
          <w:rFonts w:ascii="游ゴシック" w:eastAsia="游ゴシック" w:hAnsi="游ゴシック"/>
          <w:sz w:val="21"/>
          <w:szCs w:val="16"/>
        </w:rPr>
        <w:t>推薦者氏名</w:t>
      </w:r>
      <w:r w:rsidR="00F20FF2" w:rsidRPr="00F20FF2">
        <w:rPr>
          <w:rFonts w:ascii="游ゴシック" w:eastAsia="游ゴシック" w:hAnsi="游ゴシック"/>
          <w:sz w:val="21"/>
          <w:szCs w:val="16"/>
        </w:rPr>
        <w:t xml:space="preserve">　：</w:t>
      </w:r>
    </w:p>
    <w:p w14:paraId="6759B1A9" w14:textId="1AA9066B" w:rsidR="00FA3931" w:rsidRPr="00F20FF2" w:rsidRDefault="00FA3931" w:rsidP="00FD7AEB">
      <w:pPr>
        <w:pBdr>
          <w:bottom w:val="single" w:sz="4" w:space="1" w:color="auto"/>
          <w:between w:val="single" w:sz="4" w:space="1" w:color="auto"/>
        </w:pBdr>
        <w:tabs>
          <w:tab w:val="left" w:pos="4420"/>
          <w:tab w:val="right" w:pos="9420"/>
        </w:tabs>
        <w:ind w:leftChars="135" w:left="270" w:rightChars="15" w:right="30"/>
        <w:jc w:val="both"/>
        <w:rPr>
          <w:rFonts w:ascii="游ゴシック" w:eastAsia="游ゴシック" w:hAnsi="游ゴシック" w:hint="default"/>
          <w:sz w:val="21"/>
          <w:szCs w:val="16"/>
        </w:rPr>
      </w:pPr>
      <w:r w:rsidRPr="00F20FF2">
        <w:rPr>
          <w:rFonts w:ascii="游ゴシック" w:eastAsia="游ゴシック" w:hAnsi="游ゴシック"/>
          <w:sz w:val="21"/>
          <w:szCs w:val="16"/>
        </w:rPr>
        <w:t>推薦者所属</w:t>
      </w:r>
      <w:r w:rsidR="00F20FF2" w:rsidRPr="00F20FF2">
        <w:rPr>
          <w:rFonts w:ascii="游ゴシック" w:eastAsia="游ゴシック" w:hAnsi="游ゴシック"/>
          <w:sz w:val="21"/>
          <w:szCs w:val="16"/>
        </w:rPr>
        <w:t xml:space="preserve">　：</w:t>
      </w:r>
    </w:p>
    <w:p w14:paraId="51D3A6D3" w14:textId="097282D9" w:rsidR="00FA3931" w:rsidRPr="00F20FF2" w:rsidRDefault="00FA3931" w:rsidP="00FD7AEB">
      <w:pPr>
        <w:pBdr>
          <w:bottom w:val="single" w:sz="4" w:space="1" w:color="auto"/>
          <w:between w:val="single" w:sz="4" w:space="1" w:color="auto"/>
        </w:pBdr>
        <w:tabs>
          <w:tab w:val="left" w:pos="4420"/>
          <w:tab w:val="right" w:pos="9420"/>
        </w:tabs>
        <w:ind w:leftChars="135" w:left="270" w:rightChars="15" w:right="30"/>
        <w:jc w:val="both"/>
        <w:rPr>
          <w:rFonts w:ascii="游ゴシック" w:eastAsia="游ゴシック" w:hAnsi="游ゴシック" w:hint="default"/>
          <w:sz w:val="21"/>
          <w:szCs w:val="16"/>
        </w:rPr>
      </w:pPr>
      <w:r w:rsidRPr="00F20FF2">
        <w:rPr>
          <w:rFonts w:ascii="游ゴシック" w:eastAsia="游ゴシック" w:hAnsi="游ゴシック"/>
          <w:sz w:val="21"/>
          <w:szCs w:val="16"/>
        </w:rPr>
        <w:t>推薦者連絡先</w:t>
      </w:r>
      <w:r w:rsidR="00F20FF2" w:rsidRPr="00F20FF2">
        <w:rPr>
          <w:rFonts w:ascii="游ゴシック" w:eastAsia="游ゴシック" w:hAnsi="游ゴシック"/>
          <w:sz w:val="21"/>
          <w:szCs w:val="16"/>
        </w:rPr>
        <w:t>：</w:t>
      </w:r>
      <w:r w:rsidR="00906E55">
        <w:rPr>
          <w:rFonts w:ascii="游ゴシック" w:eastAsia="游ゴシック" w:hAnsi="游ゴシック"/>
          <w:sz w:val="21"/>
          <w:szCs w:val="16"/>
        </w:rPr>
        <w:t xml:space="preserve"> Email:                               Tel.:</w:t>
      </w:r>
    </w:p>
    <w:p w14:paraId="74D883AA" w14:textId="77777777" w:rsidR="00D301CF" w:rsidRDefault="00D301CF" w:rsidP="00FD7AEB">
      <w:pPr>
        <w:jc w:val="both"/>
        <w:rPr>
          <w:rFonts w:ascii="游ゴシック" w:eastAsia="游ゴシック" w:hAnsi="游ゴシック" w:hint="default"/>
        </w:rPr>
      </w:pPr>
    </w:p>
    <w:p w14:paraId="4C817859" w14:textId="35DC922D" w:rsidR="00F20FF2" w:rsidRPr="0003003C" w:rsidRDefault="00E27A8D" w:rsidP="00FD7AEB">
      <w:pPr>
        <w:pBdr>
          <w:bottom w:val="single" w:sz="4" w:space="1" w:color="auto"/>
          <w:between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 w:rsidRPr="0003003C">
        <w:rPr>
          <w:rFonts w:ascii="游ゴシック" w:eastAsia="游ゴシック" w:hAnsi="游ゴシック"/>
          <w:sz w:val="22"/>
          <w:szCs w:val="22"/>
        </w:rPr>
        <w:t>１．被推薦者氏名（ふりがな）：</w:t>
      </w:r>
    </w:p>
    <w:p w14:paraId="0862F5BA" w14:textId="50C20AFB" w:rsidR="00F20FF2" w:rsidRPr="0003003C" w:rsidRDefault="0003003C" w:rsidP="00FD7AEB">
      <w:pPr>
        <w:pBdr>
          <w:bottom w:val="single" w:sz="4" w:space="1" w:color="auto"/>
          <w:between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 w:rsidRPr="0003003C">
        <w:rPr>
          <w:rFonts w:ascii="游ゴシック" w:eastAsia="游ゴシック" w:hAnsi="游ゴシック"/>
          <w:sz w:val="22"/>
          <w:szCs w:val="22"/>
        </w:rPr>
        <w:t>２．被推薦者生年月日（西暦）：</w:t>
      </w:r>
      <w:r w:rsidR="00906E55">
        <w:rPr>
          <w:rFonts w:ascii="游ゴシック" w:eastAsia="游ゴシック" w:hAnsi="游ゴシック"/>
          <w:sz w:val="22"/>
          <w:szCs w:val="22"/>
        </w:rPr>
        <w:t xml:space="preserve">　　　　年　　月　　日</w:t>
      </w:r>
    </w:p>
    <w:p w14:paraId="4AFAEA40" w14:textId="43941E16" w:rsidR="0003003C" w:rsidRDefault="0003003C" w:rsidP="00C8054B">
      <w:pPr>
        <w:pBdr>
          <w:bottom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 w:rsidRPr="0003003C">
        <w:rPr>
          <w:rFonts w:ascii="游ゴシック" w:eastAsia="游ゴシック" w:hAnsi="游ゴシック"/>
          <w:sz w:val="22"/>
          <w:szCs w:val="22"/>
        </w:rPr>
        <w:t>３．被推薦者略歴（わかる範囲で結構です）：</w:t>
      </w:r>
    </w:p>
    <w:p w14:paraId="6DE87697" w14:textId="77777777" w:rsidR="00C8054B" w:rsidRDefault="00C8054B" w:rsidP="00FD7AEB">
      <w:pPr>
        <w:pBdr>
          <w:bottom w:val="single" w:sz="4" w:space="1" w:color="auto"/>
          <w:between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1BAFA119" w14:textId="09E38E8E" w:rsidR="0003003C" w:rsidRDefault="0003003C" w:rsidP="00FD7AEB">
      <w:pPr>
        <w:pBdr>
          <w:bottom w:val="single" w:sz="4" w:space="1" w:color="auto"/>
          <w:between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>
        <w:rPr>
          <w:rFonts w:ascii="游ゴシック" w:eastAsia="游ゴシック" w:hAnsi="游ゴシック"/>
          <w:sz w:val="22"/>
          <w:szCs w:val="22"/>
        </w:rPr>
        <w:t>４．被推薦者勤務先</w:t>
      </w:r>
      <w:r w:rsidR="00E22E4F">
        <w:rPr>
          <w:rFonts w:ascii="游ゴシック" w:eastAsia="游ゴシック" w:hAnsi="游ゴシック"/>
          <w:sz w:val="22"/>
          <w:szCs w:val="22"/>
        </w:rPr>
        <w:t>：</w:t>
      </w:r>
    </w:p>
    <w:p w14:paraId="702BB4E8" w14:textId="77777777" w:rsidR="00E22E4F" w:rsidRDefault="00E22E4F" w:rsidP="00FD7AEB">
      <w:pPr>
        <w:pBdr>
          <w:bottom w:val="single" w:sz="4" w:space="1" w:color="auto"/>
          <w:between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>
        <w:rPr>
          <w:rFonts w:ascii="游ゴシック" w:eastAsia="游ゴシック" w:hAnsi="游ゴシック"/>
          <w:sz w:val="22"/>
          <w:szCs w:val="22"/>
        </w:rPr>
        <w:t>５．被推薦者役職名：</w:t>
      </w:r>
    </w:p>
    <w:p w14:paraId="4A3A1C64" w14:textId="116D07F1" w:rsidR="00E22E4F" w:rsidRDefault="00E22E4F" w:rsidP="00FD7AEB">
      <w:pPr>
        <w:pBdr>
          <w:bottom w:val="single" w:sz="4" w:space="1" w:color="auto"/>
        </w:pBdr>
        <w:spacing w:beforeLines="50" w:before="120"/>
        <w:jc w:val="both"/>
        <w:rPr>
          <w:rFonts w:ascii="游ゴシック" w:eastAsia="游ゴシック" w:hAnsi="游ゴシック" w:hint="default"/>
          <w:sz w:val="22"/>
          <w:szCs w:val="22"/>
        </w:rPr>
      </w:pPr>
      <w:r>
        <w:rPr>
          <w:rFonts w:ascii="游ゴシック" w:eastAsia="游ゴシック" w:hAnsi="游ゴシック"/>
          <w:sz w:val="22"/>
          <w:szCs w:val="22"/>
        </w:rPr>
        <w:t>６</w:t>
      </w:r>
      <w:r w:rsidRPr="00E22E4F">
        <w:rPr>
          <w:rFonts w:ascii="游ゴシック" w:eastAsia="游ゴシック" w:hAnsi="游ゴシック"/>
          <w:sz w:val="22"/>
          <w:szCs w:val="22"/>
        </w:rPr>
        <w:t>．功績・業績の内容説明</w:t>
      </w:r>
      <w:r w:rsidRPr="00FD7AEB">
        <w:rPr>
          <w:rFonts w:ascii="游ゴシック" w:eastAsia="游ゴシック" w:hAnsi="游ゴシック"/>
        </w:rPr>
        <w:t>（紙面不足の場合は</w:t>
      </w:r>
      <w:r w:rsidR="00FD7AEB" w:rsidRPr="00FD7AEB">
        <w:rPr>
          <w:rFonts w:ascii="游ゴシック" w:eastAsia="游ゴシック" w:hAnsi="游ゴシック"/>
        </w:rPr>
        <w:t>複数ページにまたがっても結構です</w:t>
      </w:r>
      <w:r w:rsidRPr="00FD7AEB">
        <w:rPr>
          <w:rFonts w:ascii="游ゴシック" w:eastAsia="游ゴシック" w:hAnsi="游ゴシック"/>
        </w:rPr>
        <w:t>）</w:t>
      </w:r>
    </w:p>
    <w:p w14:paraId="0D45F04C" w14:textId="77777777" w:rsidR="00E22E4F" w:rsidRDefault="00E22E4F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4186AA72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7F87D0D2" w14:textId="77777777" w:rsidR="00605FC9" w:rsidRDefault="00605FC9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27052115" w14:textId="77777777" w:rsidR="00605FC9" w:rsidRDefault="00605FC9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56D9AB0E" w14:textId="77777777" w:rsidR="00605FC9" w:rsidRDefault="00605FC9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22AD4BE2" w14:textId="77777777" w:rsidR="00605FC9" w:rsidRDefault="00605FC9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641E31BD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0DB1B051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649444C2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5F157CC8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05DC3C5F" w14:textId="77777777" w:rsidR="00B7526D" w:rsidRPr="00B7526D" w:rsidRDefault="00B7526D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/>
          <w:sz w:val="22"/>
          <w:szCs w:val="22"/>
        </w:rPr>
      </w:pPr>
    </w:p>
    <w:p w14:paraId="61D38B4D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4598FE67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43EF5098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75E7DD9A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73D1A9C7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220F5969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28F0DFB3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34A5A30F" w14:textId="77777777" w:rsidR="00F34BE0" w:rsidRDefault="00F34BE0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17537457" w14:textId="77777777" w:rsidR="00E22E4F" w:rsidRDefault="00E22E4F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42E60328" w14:textId="77777777" w:rsidR="00E22E4F" w:rsidRDefault="00E22E4F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51CFD5CD" w14:textId="77777777" w:rsidR="00E22E4F" w:rsidRDefault="00E22E4F" w:rsidP="00FD7AEB">
      <w:pPr>
        <w:pBdr>
          <w:bottom w:val="single" w:sz="4" w:space="1" w:color="auto"/>
        </w:pBdr>
        <w:jc w:val="both"/>
        <w:rPr>
          <w:rFonts w:ascii="游ゴシック" w:eastAsia="游ゴシック" w:hAnsi="游ゴシック" w:hint="default"/>
          <w:sz w:val="22"/>
          <w:szCs w:val="22"/>
        </w:rPr>
      </w:pPr>
    </w:p>
    <w:p w14:paraId="0C1BB24D" w14:textId="77777777" w:rsidR="00E22E4F" w:rsidRPr="0003003C" w:rsidRDefault="00E22E4F" w:rsidP="00FD7AEB">
      <w:pPr>
        <w:pBdr>
          <w:bottom w:val="single" w:sz="4" w:space="1" w:color="auto"/>
        </w:pBdr>
        <w:rPr>
          <w:rFonts w:ascii="游ゴシック" w:eastAsia="游ゴシック" w:hAnsi="游ゴシック" w:hint="default"/>
          <w:sz w:val="22"/>
          <w:szCs w:val="22"/>
        </w:rPr>
      </w:pPr>
    </w:p>
    <w:sectPr w:rsidR="00E22E4F" w:rsidRPr="0003003C" w:rsidSect="00F34BE0">
      <w:headerReference w:type="default" r:id="rId7"/>
      <w:type w:val="nextColumn"/>
      <w:pgSz w:w="11900" w:h="16840"/>
      <w:pgMar w:top="1120" w:right="1120" w:bottom="840" w:left="1120" w:header="619" w:footer="1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A2CBE8" w14:textId="77777777" w:rsidR="000D2B58" w:rsidRDefault="000D2B58">
      <w:pPr>
        <w:rPr>
          <w:rFonts w:hint="default"/>
        </w:rPr>
      </w:pPr>
      <w:r>
        <w:separator/>
      </w:r>
    </w:p>
  </w:endnote>
  <w:endnote w:type="continuationSeparator" w:id="0">
    <w:p w14:paraId="03D64A3A" w14:textId="77777777" w:rsidR="000D2B58" w:rsidRDefault="000D2B58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3">
    <w:altName w:val="ＭＳ 明朝"/>
    <w:charset w:val="4E"/>
    <w:family w:val="auto"/>
    <w:pitch w:val="variable"/>
    <w:sig w:usb0="E00002FF" w:usb1="7AC7FFFF" w:usb2="00000012" w:usb3="00000000" w:csb0="0002000D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0CAFBF" w14:textId="77777777" w:rsidR="000D2B58" w:rsidRDefault="000D2B58">
      <w:pPr>
        <w:rPr>
          <w:rFonts w:hint="default"/>
        </w:rPr>
      </w:pPr>
      <w:r>
        <w:separator/>
      </w:r>
    </w:p>
  </w:footnote>
  <w:footnote w:type="continuationSeparator" w:id="0">
    <w:p w14:paraId="6C5A2E68" w14:textId="77777777" w:rsidR="000D2B58" w:rsidRDefault="000D2B58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A30B5" w14:textId="205D4ABF" w:rsidR="004026B1" w:rsidRPr="00FB6DD0" w:rsidRDefault="004026B1" w:rsidP="00FB6DD0">
    <w:pPr>
      <w:tabs>
        <w:tab w:val="right" w:pos="9630"/>
      </w:tabs>
      <w:snapToGrid w:val="0"/>
      <w:spacing w:line="280" w:lineRule="atLeast"/>
      <w:rPr>
        <w:rFonts w:ascii="游ゴシック" w:eastAsia="游ゴシック" w:hAnsi="游ゴシック" w:hint="default"/>
        <w:sz w:val="28"/>
      </w:rPr>
    </w:pPr>
    <w:r w:rsidRPr="00FB6DD0">
      <w:rPr>
        <w:rFonts w:ascii="游ゴシック" w:eastAsia="游ゴシック" w:hAnsi="游ゴシック"/>
        <w:sz w:val="28"/>
      </w:rPr>
      <w:t>日本材料学会衝撃部門委員会（20</w:t>
    </w:r>
    <w:r w:rsidRPr="00FB6DD0">
      <w:rPr>
        <w:rFonts w:ascii="游ゴシック" w:eastAsia="游ゴシック" w:hAnsi="游ゴシック" w:hint="default"/>
        <w:sz w:val="28"/>
      </w:rPr>
      <w:t>2</w:t>
    </w:r>
    <w:r w:rsidRPr="00FB6DD0">
      <w:rPr>
        <w:rFonts w:ascii="游ゴシック" w:eastAsia="游ゴシック" w:hAnsi="游ゴシック"/>
        <w:sz w:val="28"/>
      </w:rPr>
      <w:t>4年度）部門賞受賞候補推薦書</w:t>
    </w:r>
    <w:r w:rsidR="00931C0E" w:rsidRPr="00FB6DD0">
      <w:rPr>
        <w:rFonts w:ascii="游ゴシック" w:eastAsia="游ゴシック" w:hAnsi="游ゴシック" w:hint="default"/>
        <w:sz w:val="28"/>
      </w:rPr>
      <w:tab/>
    </w:r>
    <w:r w:rsidR="00931C0E" w:rsidRPr="00FB6DD0">
      <w:rPr>
        <w:rFonts w:ascii="游ゴシック" w:eastAsia="游ゴシック" w:hAnsi="游ゴシック"/>
        <w:sz w:val="24"/>
        <w:szCs w:val="24"/>
      </w:rPr>
      <w:t>(</w: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begin"/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instrText>PAGE</w:instrTex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separate"/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t>1</w: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end"/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  <w:lang w:val="ja-JP"/>
      </w:rPr>
      <w:t>/</w: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begin"/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instrText>NUMPAGES</w:instrTex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separate"/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t>1</w:t>
    </w:r>
    <w:r w:rsidRPr="00FB6DD0">
      <w:rPr>
        <w:rFonts w:ascii="游ゴシック" w:eastAsia="游ゴシック" w:hAnsi="游ゴシック" w:cstheme="majorHAnsi" w:hint="default"/>
        <w:b/>
        <w:bCs/>
        <w:sz w:val="24"/>
        <w:szCs w:val="24"/>
      </w:rPr>
      <w:fldChar w:fldCharType="end"/>
    </w:r>
    <w:r w:rsidR="00931C0E" w:rsidRPr="00FB6DD0">
      <w:rPr>
        <w:rFonts w:ascii="游ゴシック" w:eastAsia="游ゴシック" w:hAnsi="游ゴシック"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E8C441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18172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zE2Mjc2NzQ1NzdR0lEKTi0uzszPAykwqgUAf8uz0ywAAAA="/>
  </w:docVars>
  <w:rsids>
    <w:rsidRoot w:val="002F36F2"/>
    <w:rsid w:val="00005D95"/>
    <w:rsid w:val="0003003C"/>
    <w:rsid w:val="00075DD1"/>
    <w:rsid w:val="000D2B58"/>
    <w:rsid w:val="0015777B"/>
    <w:rsid w:val="00192556"/>
    <w:rsid w:val="001B0C3F"/>
    <w:rsid w:val="001C3231"/>
    <w:rsid w:val="001E1A2A"/>
    <w:rsid w:val="001E2174"/>
    <w:rsid w:val="001E5E9D"/>
    <w:rsid w:val="00263D45"/>
    <w:rsid w:val="002F36F2"/>
    <w:rsid w:val="00352D6E"/>
    <w:rsid w:val="00357741"/>
    <w:rsid w:val="00370BAB"/>
    <w:rsid w:val="003B667E"/>
    <w:rsid w:val="004026B1"/>
    <w:rsid w:val="00427C8A"/>
    <w:rsid w:val="0043180D"/>
    <w:rsid w:val="005A1649"/>
    <w:rsid w:val="00605FC9"/>
    <w:rsid w:val="00606E20"/>
    <w:rsid w:val="006647B0"/>
    <w:rsid w:val="00706FD1"/>
    <w:rsid w:val="00727C51"/>
    <w:rsid w:val="008011E4"/>
    <w:rsid w:val="008432E0"/>
    <w:rsid w:val="008849AF"/>
    <w:rsid w:val="00892910"/>
    <w:rsid w:val="00906E55"/>
    <w:rsid w:val="0092741B"/>
    <w:rsid w:val="00931C0E"/>
    <w:rsid w:val="009D430E"/>
    <w:rsid w:val="009D456A"/>
    <w:rsid w:val="00A100B4"/>
    <w:rsid w:val="00A36D3D"/>
    <w:rsid w:val="00A41B60"/>
    <w:rsid w:val="00B14667"/>
    <w:rsid w:val="00B36356"/>
    <w:rsid w:val="00B7526D"/>
    <w:rsid w:val="00B83B03"/>
    <w:rsid w:val="00C05D94"/>
    <w:rsid w:val="00C8054B"/>
    <w:rsid w:val="00C966D9"/>
    <w:rsid w:val="00D301CF"/>
    <w:rsid w:val="00D7210C"/>
    <w:rsid w:val="00E22E4F"/>
    <w:rsid w:val="00E27A8D"/>
    <w:rsid w:val="00E33806"/>
    <w:rsid w:val="00E518E3"/>
    <w:rsid w:val="00EC7E64"/>
    <w:rsid w:val="00F20FF2"/>
    <w:rsid w:val="00F34BE0"/>
    <w:rsid w:val="00F64718"/>
    <w:rsid w:val="00F6650D"/>
    <w:rsid w:val="00FA3931"/>
    <w:rsid w:val="00FB6DD0"/>
    <w:rsid w:val="00FD427A"/>
    <w:rsid w:val="00FD5F94"/>
    <w:rsid w:val="00FD7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D60CCA"/>
  <w15:docId w15:val="{BB13B1D0-CDA2-4E54-87D9-7C5B0551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平成明朝" w:eastAsia="平成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0" w:lineRule="atLeast"/>
    </w:pPr>
    <w:rPr>
      <w:rFonts w:hint="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スタイル2"/>
    <w:basedOn w:val="a"/>
    <w:pPr>
      <w:jc w:val="center"/>
    </w:pPr>
  </w:style>
  <w:style w:type="paragraph" w:customStyle="1" w:styleId="3">
    <w:name w:val="スタイル3"/>
    <w:basedOn w:val="a"/>
    <w:pPr>
      <w:tabs>
        <w:tab w:val="left" w:pos="4420"/>
        <w:tab w:val="right" w:pos="9420"/>
      </w:tabs>
    </w:pPr>
    <w:rPr>
      <w:rFonts w:ascii="ヒラギノ明朝 Pro W3" w:eastAsia="ヒラギノ明朝 Pro W3"/>
    </w:rPr>
  </w:style>
  <w:style w:type="paragraph" w:customStyle="1" w:styleId="4">
    <w:name w:val="スタイル4"/>
    <w:basedOn w:val="a"/>
  </w:style>
  <w:style w:type="paragraph" w:customStyle="1" w:styleId="5">
    <w:name w:val="スタイル5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6">
    <w:name w:val="スタイル6"/>
    <w:basedOn w:val="a"/>
    <w:pPr>
      <w:tabs>
        <w:tab w:val="right" w:pos="9420"/>
      </w:tabs>
    </w:pPr>
  </w:style>
  <w:style w:type="paragraph" w:customStyle="1" w:styleId="7">
    <w:name w:val="スタイル7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8">
    <w:name w:val="スタイル8"/>
    <w:basedOn w:val="a"/>
    <w:pPr>
      <w:tabs>
        <w:tab w:val="right" w:pos="9420"/>
      </w:tabs>
    </w:pPr>
  </w:style>
  <w:style w:type="paragraph" w:customStyle="1" w:styleId="9">
    <w:name w:val="スタイル9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0">
    <w:name w:val="スタイル10"/>
    <w:basedOn w:val="a"/>
    <w:pPr>
      <w:tabs>
        <w:tab w:val="right" w:pos="9420"/>
      </w:tabs>
    </w:pPr>
  </w:style>
  <w:style w:type="paragraph" w:customStyle="1" w:styleId="11">
    <w:name w:val="スタイル11"/>
    <w:basedOn w:val="a"/>
    <w:pPr>
      <w:tabs>
        <w:tab w:val="right" w:pos="9420"/>
      </w:tabs>
    </w:pPr>
    <w:rPr>
      <w:rFonts w:ascii="ヒラギノ明朝 Pro W3" w:eastAsia="ヒラギノ明朝 Pro W3"/>
    </w:rPr>
  </w:style>
  <w:style w:type="paragraph" w:customStyle="1" w:styleId="12">
    <w:name w:val="スタイル12"/>
    <w:basedOn w:val="a"/>
    <w:pPr>
      <w:tabs>
        <w:tab w:val="right" w:pos="9080"/>
      </w:tabs>
    </w:pPr>
  </w:style>
  <w:style w:type="paragraph" w:customStyle="1" w:styleId="13">
    <w:name w:val="スタイル13"/>
    <w:basedOn w:val="a"/>
  </w:style>
  <w:style w:type="paragraph" w:customStyle="1" w:styleId="14">
    <w:name w:val="スタイル14"/>
    <w:basedOn w:val="a"/>
  </w:style>
  <w:style w:type="paragraph" w:customStyle="1" w:styleId="15">
    <w:name w:val="スタイル15"/>
    <w:basedOn w:val="a"/>
    <w:rPr>
      <w:rFonts w:ascii="ヒラギノ明朝 Pro W3" w:eastAsia="ヒラギノ明朝 Pro W3"/>
    </w:rPr>
  </w:style>
  <w:style w:type="paragraph" w:styleId="a3">
    <w:name w:val="header"/>
    <w:basedOn w:val="a"/>
    <w:link w:val="a4"/>
    <w:uiPriority w:val="99"/>
    <w:rsid w:val="009D456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9D456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02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9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材料学会衝撃部門委員会（平成 30 年度）部門賞受賞候補推薦書</vt:lpstr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材料学会衝撃部門委員会（平成 30 年度）部門賞受賞候補推薦書</dc:title>
  <dc:subject/>
  <dc:creator>楳田努</dc:creator>
  <cp:keywords/>
  <cp:lastModifiedBy>樋口 理宏</cp:lastModifiedBy>
  <cp:revision>31</cp:revision>
  <dcterms:created xsi:type="dcterms:W3CDTF">2017-06-12T01:47:00Z</dcterms:created>
  <dcterms:modified xsi:type="dcterms:W3CDTF">2024-05-21T00:40:00Z</dcterms:modified>
</cp:coreProperties>
</file>